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FC1EF4D" w:rsidR="0004192A" w:rsidRPr="001D195F" w:rsidRDefault="002341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096637CA" w14:textId="0FA22018" w:rsidR="0004192A" w:rsidRPr="001D195F" w:rsidRDefault="00EB413F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</w:t>
            </w:r>
            <w:r w:rsidR="001F4716" w:rsidRPr="001D195F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1D195F" w14:paraId="7C97FB86" w14:textId="77777777" w:rsidTr="001F4716">
        <w:trPr>
          <w:trHeight w:val="60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B413F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74AD80AB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>
              <w:rPr>
                <w:sz w:val="20"/>
                <w:szCs w:val="20"/>
              </w:rPr>
              <w:t xml:space="preserve"> DERS TAF101</w:t>
            </w:r>
          </w:p>
        </w:tc>
      </w:tr>
      <w:tr w:rsidR="00EB413F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7F2867B3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>
              <w:rPr>
                <w:sz w:val="20"/>
                <w:szCs w:val="20"/>
              </w:rPr>
              <w:t xml:space="preserve"> DERS TAF101</w:t>
            </w:r>
          </w:p>
        </w:tc>
      </w:tr>
      <w:tr w:rsidR="00EB413F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7D056E64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B413F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5A7D797C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B413F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33FA260F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341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6FDBDBD5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3412A" w:rsidRPr="002341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0461658D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3412A" w:rsidRPr="002341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272E3BF1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3412A" w:rsidRPr="002341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2A44C0F7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3412A" w:rsidRPr="002341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3412A" w:rsidRPr="001D195F" w14:paraId="1632476F" w14:textId="77777777" w:rsidTr="0023412A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590D9" w14:textId="656F6EE6" w:rsidR="0023412A" w:rsidRPr="0023412A" w:rsidRDefault="0023412A" w:rsidP="0023412A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23412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6C782C" w14:textId="01C29D48" w:rsidR="0023412A" w:rsidRPr="0023412A" w:rsidRDefault="0023412A" w:rsidP="00EB413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3412A">
              <w:rPr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564AFF55" w14:textId="77777777" w:rsidR="0023412A" w:rsidRPr="001D195F" w:rsidRDefault="0023412A" w:rsidP="00EB413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B413F" w:rsidRPr="001D195F" w14:paraId="119899B8" w14:textId="77777777" w:rsidTr="001F4716">
        <w:trPr>
          <w:trHeight w:val="63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EB413F" w:rsidRPr="001D195F" w:rsidRDefault="00EB413F" w:rsidP="00EB413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EB413F" w:rsidRPr="001D195F" w:rsidRDefault="00EB413F" w:rsidP="00EB413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EB413F" w:rsidRPr="001D195F" w:rsidRDefault="00EB413F" w:rsidP="00EB413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EB413F" w:rsidRPr="001D195F" w:rsidRDefault="00EB413F" w:rsidP="00EB413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EB413F" w:rsidRPr="001D195F" w:rsidRDefault="00EB413F" w:rsidP="00EB413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</w:p>
        </w:tc>
      </w:tr>
      <w:tr w:rsidR="00EB413F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291404EF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EB413F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33C1CAB9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EB413F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6777E8BB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EB413F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15932B27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 w:rsidRPr="0023412A">
              <w:rPr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086EBFD2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 w:rsidRPr="0023412A">
              <w:rPr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4B3501CE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 w:rsidRPr="0023412A">
              <w:rPr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3D07F756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 w:rsidRPr="0023412A">
              <w:rPr>
                <w:sz w:val="20"/>
                <w:szCs w:val="20"/>
              </w:rPr>
              <w:t xml:space="preserve"> (ORTAK DERS)</w:t>
            </w:r>
          </w:p>
        </w:tc>
      </w:tr>
      <w:tr w:rsidR="00EB413F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EB413F" w:rsidRPr="000579B0" w:rsidRDefault="00EB413F" w:rsidP="00EB413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EB413F" w:rsidRPr="001D195F" w:rsidRDefault="00EB413F" w:rsidP="00EB413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117AA35E" w:rsidR="00EB413F" w:rsidRPr="001D195F" w:rsidRDefault="00EB413F" w:rsidP="00EB413F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3412A" w:rsidRPr="0023412A">
              <w:rPr>
                <w:sz w:val="20"/>
                <w:szCs w:val="20"/>
              </w:rPr>
              <w:t xml:space="preserve"> (ORTAK DERS)</w:t>
            </w:r>
          </w:p>
        </w:tc>
      </w:tr>
      <w:tr w:rsidR="0023412A" w:rsidRPr="001D195F" w14:paraId="0834261B" w14:textId="77777777" w:rsidTr="0017316E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FAA2B1" w14:textId="797362C1" w:rsidR="0023412A" w:rsidRPr="001D195F" w:rsidRDefault="0023412A" w:rsidP="0023412A">
            <w:pPr>
              <w:jc w:val="right"/>
              <w:rPr>
                <w:color w:val="000000"/>
                <w:sz w:val="20"/>
                <w:szCs w:val="20"/>
              </w:rPr>
            </w:pPr>
            <w:r w:rsidRPr="0023412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C7427C" w14:textId="107DF4F0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274E76E6" w14:textId="77777777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</w:p>
        </w:tc>
      </w:tr>
      <w:tr w:rsidR="0023412A" w:rsidRPr="001D195F" w14:paraId="0B1AC06C" w14:textId="77777777" w:rsidTr="001F4716">
        <w:trPr>
          <w:trHeight w:val="63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</w:p>
        </w:tc>
      </w:tr>
      <w:tr w:rsidR="0023412A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5AA9281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3412A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A9FABDB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3412A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160A954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3412A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7C107398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DERS ANZ111</w:t>
            </w:r>
          </w:p>
        </w:tc>
      </w:tr>
      <w:tr w:rsidR="0023412A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3D497167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3412A" w:rsidRPr="001D195F" w14:paraId="77AAF97C" w14:textId="77777777" w:rsidTr="0023412A">
        <w:trPr>
          <w:trHeight w:val="376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76082399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5AC5B46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B726224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B377CBD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9D6F06D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6C30E0C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E1C66FD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53308F7" w:rsidR="0023412A" w:rsidRPr="001D195F" w:rsidRDefault="0023412A" w:rsidP="0023412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3412A" w:rsidRPr="001D195F" w14:paraId="7A266B02" w14:textId="77777777" w:rsidTr="0023412A">
        <w:trPr>
          <w:trHeight w:val="412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8215F" w14:textId="31EBC293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84F8D4" w14:textId="3C9448E2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AA326" w14:textId="1FBCEAE2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61C33F" w14:textId="2D8B9F58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C0494" w14:textId="606CB222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98808D" w14:textId="44FAA0E9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87271" w14:textId="5DFBED53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9B555B" w14:textId="24CC6B76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3412A" w:rsidRPr="001D195F" w14:paraId="0B783DC6" w14:textId="77777777" w:rsidTr="0023412A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DC0F29" w14:textId="51434D55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41B5" w14:textId="1DFA89F3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B7DDD" w14:textId="2F8B017A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C88192" w14:textId="02C462C4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1F824C" w14:textId="430DAA95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D689A7" w14:textId="7E55E481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6BC92D" w14:textId="402C198E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1806B" w14:textId="76DD3D9D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3412A" w:rsidRPr="001D195F" w14:paraId="0FE301E0" w14:textId="77777777" w:rsidTr="00FA066D">
        <w:trPr>
          <w:trHeight w:val="410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18AFBA" w14:textId="37BB40BB" w:rsidR="0023412A" w:rsidRPr="001D195F" w:rsidRDefault="0023412A" w:rsidP="0023412A">
            <w:pPr>
              <w:jc w:val="right"/>
              <w:rPr>
                <w:color w:val="000000"/>
                <w:sz w:val="20"/>
                <w:szCs w:val="20"/>
              </w:rPr>
            </w:pPr>
            <w:r w:rsidRPr="0023412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EA835" w14:textId="5BB7109C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F97DC15" w14:textId="77777777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1D195F" w14:paraId="6B2A38F9" w14:textId="77777777" w:rsidTr="001F4716">
        <w:trPr>
          <w:trHeight w:val="547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23412A" w:rsidRPr="000579B0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23412A" w:rsidRPr="001D195F" w:rsidRDefault="0023412A" w:rsidP="002341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23412A" w:rsidRPr="001D195F" w:rsidRDefault="0023412A" w:rsidP="0023412A">
            <w:pPr>
              <w:jc w:val="left"/>
              <w:rPr>
                <w:sz w:val="20"/>
                <w:szCs w:val="20"/>
              </w:rPr>
            </w:pPr>
          </w:p>
        </w:tc>
      </w:tr>
      <w:tr w:rsidR="0023412A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23412A" w:rsidRPr="001D195F" w:rsidRDefault="0023412A" w:rsidP="0023412A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3412A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23412A" w:rsidRPr="001D195F" w:rsidRDefault="0023412A" w:rsidP="0023412A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3412A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BDAB5C3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6F388BA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46E870C8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CA26CF5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CC39AD3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3CC9C27E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16222FF4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D450CCA" w:rsidR="0023412A" w:rsidRPr="001D195F" w:rsidRDefault="0023412A" w:rsidP="0023412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3412A" w:rsidRPr="001D195F" w14:paraId="70B8950E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D9B626" w14:textId="5D088B68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DA18C" w14:textId="2BD8EF85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9B7E95" w14:textId="3C6999E2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53E462" w14:textId="3A414167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6D5DAB" w14:textId="7476DF23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AF2956" w14:textId="0F5B2FF0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D19544" w14:textId="384AC528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58476A" w14:textId="277A6780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3412A" w:rsidRPr="001D195F" w14:paraId="695251C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DB2131" w14:textId="1DE1566B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51850" w14:textId="68BD1432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D281CA" w14:textId="38BCAD63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C9FC38" w14:textId="39548608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E861" w14:textId="7AA6BD4A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8AAA0" w14:textId="69B8BEA9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6B0B7" w14:textId="6F77401E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6283C" w14:textId="4CE3C039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3412A" w:rsidRPr="001D195F" w14:paraId="30C720BB" w14:textId="77777777" w:rsidTr="00493C29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CA762A" w14:textId="32862A89" w:rsidR="0023412A" w:rsidRPr="001D195F" w:rsidRDefault="0023412A" w:rsidP="0023412A">
            <w:pPr>
              <w:jc w:val="right"/>
              <w:rPr>
                <w:color w:val="000000"/>
                <w:sz w:val="20"/>
                <w:szCs w:val="20"/>
              </w:rPr>
            </w:pPr>
            <w:r w:rsidRPr="0023412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4270B2" w14:textId="0C5FCDEF" w:rsidR="0023412A" w:rsidRPr="001D195F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0BEA262C" w14:textId="77777777" w:rsidR="0023412A" w:rsidRPr="001D195F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1576926A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23412A" w:rsidRPr="00E97B3A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23412A" w:rsidRPr="00E97B3A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23412A" w:rsidRPr="00E97B3A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23412A" w:rsidRPr="00E97B3A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23412A" w:rsidRPr="00E97B3A" w:rsidRDefault="0023412A" w:rsidP="0023412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23412A" w:rsidRPr="00E97B3A" w:rsidRDefault="0023412A" w:rsidP="0023412A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23412A" w:rsidRPr="00E97B3A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23412A" w:rsidRPr="00E97B3A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23412A" w:rsidRPr="00E97B3A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23412A" w:rsidRPr="00E97B3A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23412A" w:rsidRPr="00E97B3A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3412A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23412A" w:rsidRPr="000579B0" w:rsidRDefault="0023412A" w:rsidP="0023412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23412A" w:rsidRPr="00E97B3A" w:rsidRDefault="0023412A" w:rsidP="002341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23412A" w:rsidRPr="00E97B3A" w:rsidRDefault="0023412A" w:rsidP="002341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7C8904ED" w14:textId="77777777" w:rsidR="0023412A" w:rsidRDefault="0023412A" w:rsidP="0023412A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  <w:bookmarkStart w:id="0" w:name="_GoBack"/>
      <w:bookmarkEnd w:id="0"/>
    </w:p>
    <w:p w14:paraId="2F8EF348" w14:textId="77777777" w:rsidR="0023412A" w:rsidRDefault="0023412A" w:rsidP="0023412A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1A17DC50" w14:textId="77777777" w:rsidR="0023412A" w:rsidRPr="00E93BAE" w:rsidRDefault="0023412A" w:rsidP="0023412A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144C3" w14:textId="77777777" w:rsidR="001A35AF" w:rsidRDefault="001A35AF" w:rsidP="0004192A">
      <w:pPr>
        <w:spacing w:after="0" w:line="240" w:lineRule="auto"/>
      </w:pPr>
      <w:r>
        <w:separator/>
      </w:r>
    </w:p>
  </w:endnote>
  <w:endnote w:type="continuationSeparator" w:id="0">
    <w:p w14:paraId="13687F0B" w14:textId="77777777" w:rsidR="001A35AF" w:rsidRDefault="001A35AF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AC065" w14:textId="77777777" w:rsidR="001A35AF" w:rsidRDefault="001A35AF" w:rsidP="0004192A">
      <w:pPr>
        <w:spacing w:after="0" w:line="240" w:lineRule="auto"/>
      </w:pPr>
      <w:r>
        <w:separator/>
      </w:r>
    </w:p>
  </w:footnote>
  <w:footnote w:type="continuationSeparator" w:id="0">
    <w:p w14:paraId="4A3FEE02" w14:textId="77777777" w:rsidR="001A35AF" w:rsidRDefault="001A35AF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B06DB"/>
    <w:rsid w:val="001132FF"/>
    <w:rsid w:val="001A35AF"/>
    <w:rsid w:val="001D195F"/>
    <w:rsid w:val="001F4716"/>
    <w:rsid w:val="00226A5C"/>
    <w:rsid w:val="00230A3C"/>
    <w:rsid w:val="0023412A"/>
    <w:rsid w:val="002956BA"/>
    <w:rsid w:val="003252CC"/>
    <w:rsid w:val="003E005F"/>
    <w:rsid w:val="003F493B"/>
    <w:rsid w:val="004203DB"/>
    <w:rsid w:val="00425A0A"/>
    <w:rsid w:val="004502EF"/>
    <w:rsid w:val="0045218F"/>
    <w:rsid w:val="004A5456"/>
    <w:rsid w:val="004E4929"/>
    <w:rsid w:val="007159FF"/>
    <w:rsid w:val="007965AD"/>
    <w:rsid w:val="007A0303"/>
    <w:rsid w:val="007D7C2E"/>
    <w:rsid w:val="0087165C"/>
    <w:rsid w:val="008F31AF"/>
    <w:rsid w:val="00930D44"/>
    <w:rsid w:val="009A24EC"/>
    <w:rsid w:val="009D62C5"/>
    <w:rsid w:val="00A060E8"/>
    <w:rsid w:val="00C2731A"/>
    <w:rsid w:val="00C77F7A"/>
    <w:rsid w:val="00CF27CF"/>
    <w:rsid w:val="00CF7232"/>
    <w:rsid w:val="00D9216E"/>
    <w:rsid w:val="00DA1604"/>
    <w:rsid w:val="00DA3481"/>
    <w:rsid w:val="00DB4953"/>
    <w:rsid w:val="00DC68F6"/>
    <w:rsid w:val="00DE34BB"/>
    <w:rsid w:val="00E113BF"/>
    <w:rsid w:val="00EA4BF3"/>
    <w:rsid w:val="00EB413F"/>
    <w:rsid w:val="00ED6D16"/>
    <w:rsid w:val="00F074E5"/>
    <w:rsid w:val="00F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18:00Z</dcterms:created>
  <dcterms:modified xsi:type="dcterms:W3CDTF">2022-03-10T07:57:00Z</dcterms:modified>
</cp:coreProperties>
</file>